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18</w:t>
      </w:r>
      <w:r>
        <w:t xml:space="preserve"> </w:t>
      </w:r>
      <w:r>
        <w:t xml:space="preserve">มิ.ย.</w:t>
      </w:r>
      <w:r>
        <w:t xml:space="preserve"> </w:t>
      </w:r>
      <w:r>
        <w:t xml:space="preserve">64)</w:t>
      </w:r>
    </w:p>
    <w:p>
      <w:pPr>
        <w:pStyle w:val="Date"/>
      </w:pPr>
      <w:r>
        <w:t xml:space="preserve">วันศุกร์ที่</w:t>
      </w:r>
      <w:r>
        <w:t xml:space="preserve"> </w:t>
      </w:r>
      <w:r>
        <w:t xml:space="preserve">18</w:t>
      </w:r>
      <w:r>
        <w:t xml:space="preserve"> </w:t>
      </w:r>
      <w:r>
        <w:t xml:space="preserve">มิถุนายน</w:t>
      </w:r>
      <w:r>
        <w:t xml:space="preserve"> </w:t>
      </w:r>
      <w:r>
        <w:t xml:space="preserve">2564</w:t>
      </w:r>
      <w:r>
        <w:t xml:space="preserve"> </w:t>
      </w:r>
      <w:r>
        <w:t xml:space="preserve">เวลา</w:t>
      </w:r>
      <w:r>
        <w:t xml:space="preserve"> </w:t>
      </w:r>
      <w:r>
        <w:t xml:space="preserve">12.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ผู้ประกาศข่าวหญิง) พักกันสักครู่ค่ะ ช่วงหน้ารับชมกันค่ะ</w:t>
      </w:r>
    </w:p>
    <w:p>
      <w:pPr>
        <w:pStyle w:val="BodyText"/>
      </w:pPr>
      <w:r>
        <w:t xml:space="preserve">[เสียงดนตรี]</w:t>
      </w:r>
    </w:p>
    <w:p>
      <w:pPr>
        <w:pStyle w:val="BodyText"/>
      </w:pPr>
      <w:r>
        <w:t xml:space="preserve">(ผู้ประกาศข่าวหญิง) สถานการณ์ในต่างประเทศนะคะ เริ่มกันที่อินโดนีเซียนะคะ มีบุคลากรทางการแพทย์ติดเชื้อหลายร้อยคนนะคะ แม้ว่าจะได้รับการฉีดวัคซีนครบ 2 โดสแล้วก็ตามค่ะ โดยทางการอินโดนีเซีย นะคะ ว่าบุคลากรทางการแพทย์กว่า 200 คน ติดเชื้อ COVID-19 แม้จะได้รับวัคซีน Sinovac ครบ 2 โดสแล้ว โดยเจ้าหน้าที่สาธารณสุขส่วนใหญ่ไม่แสดงอาการ แล้วก็กักตัวอยู่ในบ้าน แต่ว่าหลายคนที่ต้องเข้ารับการรักษาในโรงพยาบาล แล้วก็ระดับออกซิเจนลดลง อินโดนีเซียได้รับการแพร่ระบาดหนักนะคะ ของเชื้อสายพันธุ์ Delta สามารถแพร่ระบาดได้อย่างรวดเร็ว โดยใช้เตียงผู้ป่วยในโรงพยาบาลเพิ่มขึ้นในร้อยละ 90 กลุ่มบุคลากรทางการแพทย์ของอินโดนีเซียที่ได้รับวัคซีนตั้งแต่เดือนมกราคม โดยเกือบทั้งหมดนี่เป็นวัคซีนของ Sinovac ในครั้งนี้ก็เกิดความกังวลในวัคซีน</w:t>
      </w:r>
    </w:p>
    <w:p>
      <w:pPr>
        <w:pStyle w:val="BodyText"/>
      </w:pPr>
      <w:r>
        <w:t xml:space="preserve">(ผู้ประกาศข่าวชาย) สเกเรเมนิน นายกเทศมนตรีกรุงมอสโกบอกว่า COVID-19 ตอนนี้การแพร่ระบาดของ COVID-19 รวดเร็วและคาดไม่ถึง โดยกรุงมอสโก เชื้อกลายพันธ์ุแต่ยังไม่สามารถระบุได้ว่าเป็นสายพันธ์ุใด มีผู้ติดเชื้อวันเดียวรายใหม่ สูงที่สุดในรอบสถิติ ในรอบ 6 เดือน กว่า 7,000 กรุงมอสโกยังคาดอีกว่าพบผู้ติดเชื้อมากกว่า 9,000 คน อย่างไรก็ตามการระบาดของเชื้อ Delta หรือว่าอินเดียนี่นะครับ พบผู้ติดเชื้อเพิ่มขึ้นอย่างรวดเร็ว</w:t>
      </w:r>
    </w:p>
    <w:p>
      <w:pPr>
        <w:pStyle w:val="BodyText"/>
      </w:pPr>
      <w:r>
        <w:t xml:space="preserve">(ผู้ประกาศข่าวหญิง) สวนสนุกดิสนี่แลนด์กลับมาเปิดให้เที่ยวอีกครั้งค่ะ หลังจากปิดให้บริการนานถึง 7 เดือน การแพร่ระบาด COVID-19 อย่างไรก็ตาม ทางสวนสนุกยังคงดำเนินมาตรการคุมเข้มเคร่งครัด เช่น การออกกฏระเบียบในการใส่หน้ากากอนามัยแล้วก็เว้นระยะห่างทางสังคม รัฐบาลฝรั่งเศสนะคะ ลดมาตรการควบคุมโดยอนุญาตให้ร้านอาหาร และภาคธุรกิจ ตั้งแต่ต้นเดือนมิถุนายน หลังจากในมาตรการล็อกดาวน์มานานทั่วประเทศมานานถึง 1 เดือน ส่งผลให้ผู้ติดเชื้อแล้วก็เสียชีวิตจากไวรัส COVID-19 ไปด้วยค่ะ</w:t>
      </w:r>
    </w:p>
    <w:p>
      <w:pPr>
        <w:pStyle w:val="BodyText"/>
      </w:pPr>
      <w:r>
        <w:t xml:space="preserve">(ผู้ประกาศข่าวหญิง) ดูความเคลื่อนไหวในแวดวงกีฬาต่อเลยนะครับ เที่ยงนี้พบคุณกุ้ง โสพิทครับ // นะคะ // เชิญครับ// สวัสดีค่ะ ข่าวหีฬพร้อมกันผลการแข่งขันฟุตบอลยูโร ทั้ง 3 คู่เลยค่ะ เดี๋ยวเรามาเริ่มกันที่กลุ่ม C กันออสเตรีย 1-0 ตอนนี้เข้ารอบแน่นอนแล้วค่ะ ไปเริ่มที่การแข่งขันศึกยูโร 2020 เจอกันของทีมที่เก็บชัยชนะกันมาทั้งคู่นะคะ ร่วมนัดแรกเฉือนมา 3-2 ี่กรุงอัมสเตอร์ดัม มา 3-1 ค่ะ เกมนี้เล่นแค่ 9 นาทีค่ะ ดาวิท ดาราบา ได้เหยียบเท้า… นี่ค่ะ ก็เป็นเนฟิซ เนปายไม่พลาดนะคะ ผู้รักษาประตูก็ไปถูกทางแล้วนะคะ แต่ว่าไม่ผ่านจริง ๆ เกมครึ่งหลัง เนเธอร์แลนด์ 67 เนเทอแลนด์ได้นำไป 2-0 ค่ะ เป็นลูกที่ 2 ของเจ้าตัวในศึกยูโรจากนั้นไม่มีทีมใดพังประตูเพิ่มนะคะ จบเกมเนเธอร์แลนด์ชนะออสเรีย 2-0 แล้ว ส่วนออสเตีย ต้องไปลุ้นในวันจันทร์หน้าค่ะ ขณะที่ผลอีกคู่ในกลุ่มเดียวกัน เตะกันที่อารีน่าเนชัน เนเทอแลนด์มา 2-3 เกมนี้มีประตูเกิดขึ้นนาที 29 ค่ะ จาก อังเร โยมาเดโก จากนั้น 5 นาที ยูเครนหนีห่าง 2-0 ค่ะ จากการเข้าไปยิงของโรมัน เดนครูก ก็เป็นยาโมเลนโก้นี่ค่ะ จ่ายให้…</w:t>
      </w:r>
      <w:r>
        <w:br/>
      </w:r>
      <w:r>
        <w:t xml:space="preserve">ลุ้นกันต่อครึ่งหลังค่ะ ได้ยิงลูกโทษสำหรับน็อตมาซิลโยเนีย อารีออสกี้ค่ะ ซ้ำจุดโทษ ก่อนที่ยูเครนได้จุดโทษค่ะ ก่อนที่ VAR ที่วีอาเขาเช็กย้อนหลังนะคะ บอลของอาฟลาสบอสกี้ไปบล็อกลูกฟรีคิกของมาลีนอสกี้ นี่ก็พลาดได้ประตูไปค่ะ ยิงแต่ว่าไปติดเซฟของ บานาฟี่ จบเกมนี้ยูเครนเฉือนชนะไป 2-1 ยังได้รุ้นเข้ารอบน็อกเอาต์ในรอบสุดท้ายค่ะ กับออสเลียวันนี้ 21 มิถุนายนค่ะ อีกคู่หนึ่งที่เตะวันเดียวกัน คือ นอร์ท… สำหรับตารางคะแนนในกลุ่ม C นะคะ เป็นเนเธอร์แลนด์ค่ะ กำชัย 2 นัด เข้ารอบน๊อกเอาท์แน่นอนแล้ว อันดับ 1 3 คะแนนเท่ากับที่ 3 ออสเตรีย ผ่านพ้นไป 2 นัดยังไม่มีคะแนนค่ะ ส่วนอีกคู่หนึ่งที่ลงสนามเมื่อคืนนี้ เป็นเกมการแข่งขันในกลุ่ม B ค่ะ หลังจากชนการแข่งขันได้เหมือนกัน หลังจากแซกชนะเดนหเดนมาร์กได้ 2 ประตูต่อ 1 มาดูกลุ่ม B นัดที่ 2 กันบ้างค่ะ เดนมาร์ก 0 ประตูต่อ 1 เปิดสนาม นัดแรกไล่เกมนี้เล่นได้แค่ 99 วินาทีค่ะ ถึงบอกว่าไม่ถึง 2 นาทีแรกของเกมนะคะ จากการยิงของ วิซุ โฟเซ่นค่ะ เร็วที่สุดในยูโรครั้งนี้ด้วยนะคะ เอมิวไฮเบิร์ก ก่อนที่นาทีที่ 10 เกมนี่หยุดลงชั่วคราวค่ะ ร่วมปรบมือให้นักเตะทั้ง 2 ทีม ปรบมือ มิฟิวทีมเดนมาร์ก นัดแรกนะคะ ไปลุ้นกันครึ่งหลังค่ะ เบลเยี่ยมส่งเคลวิน เดอร์บอย ลงเป็นนัดแรกค่ะ แล้วก็นาที แเข้าไปตีเสมอกัน 1-1 มาก็โชว์ลีลาได้ค่ะ สำหรับเควิน เดบอยก่อนที่นาที 70 เอเดน อาร์ซา เปิดบอลให้กับเดอะบอร์ย เลยทีเดียวค่ะ ให้เบลเยี่ยมแซงนำไป 2-1 ท้ายเกมนาที 87 เดนมาร์กพลาดได้ประตูคืนนะคะ จากลูกโหม่งของมาติน เวเรส จบเกมนี้เบลเยียมชนะไปทันทีค่ะ จากการมี 2 แต้ม คว้าชัย 2 นัด ส่วนเดนมาร์กแพ้ 2 เกมติด โอกาสเข้ารอบนี่น้อยเหลือ นัดสุดท้ายพวกเขาจะเจอกับรัสเซียนะคะ แล้วก็ต้องยิงให้ได้สกอร์เยอะด้วยค่ะ เสียที่จะลุ้นเข้ารอบต่อไป มาอัปเดตตารางหลังจากเตะไปแล้วทีมละ 2 นัดเท่ากันหมดค่ะ จ่าฝูงนี้เป็นเบลเยี่ยม ที่ 2 เป็นฟินแลนด์เท่ากับ 3 อันดับแรก เป็นแบรนนั้นดีกว่านะคะ จึงอยู่ที่ 2 ส่วนเดนมาร์กอยู่อันดับสุดท้าย ไม่มีคะแนนค่ะ ซึ่งทางยูฟ่าเขาก็ออกมาขู่ ออกมาขู่ทีมชาติบอกว่าอาจจะมีบทลงโทษปรับเงิน หากว่านักเตะคนไหนย้ายเครื่องดื่มสปอนเซอร์หลักออกจากการแถลงข่าวอีกค่ะ ตอนนี้ต้องยอมรับจริง ๆ นะคะ ค่ะ ที่บรรดานักเตะต่าง ๆ พากันย้ายเครื่องดื่มสปอนเซอร์หลักหรือว่ายูฟ่า ออกมาเตือนบรรดาทีมชาติต่าง ๆ ที่กำลังแข่งขัน อาจจะถูกสังลงโทษจะถูกปรับเงิน ในห้องแถลงข่าวแล้วก็ย้ายออกจากการแข่งขัน ออกจากโต๊ะไปอีกนั่นเองค่ะ คือ จุดเริ่มต้นนี่ต้องเห็นนะคะ ว่า เขาย้ายขวดน้ำอัดลมของ Coca Cola แถลงข่าวเมื่อวันที่ 14 มิถุนายนที่ผ่านมา นี่เป็นคนแรกนะคะ ที่ย้าย แล้วก็ทำให้หุ้นของ Coca Cola ร่วงไปถึง 4,000 ล้านดอลลาร์สหรัฐฯ ราว ๆ 128,000 ล้านบาทเลยค่ะ เขาย้ายขวดเบียร์ Hineken ออกจากโต๊ะ ย้ายขวด Coca Cola ก็ทำให้มาติด คันเร่ ผู้อำนวยการยูโรครั้งนี้บอกว่าทางฝ่ายจัดการแข่งขัน ได้มีการลงนามร่วมกันของชาติที่เข้าร่วมการแข่งขัน แจ้งเกี่ยวกับรายได้ของสปอนเซอร์หากว่าสมาคมฟุตบอลที่เข้าร่วมการแข่งขันยังคงปล่อยค่ะนักเตะให้ไปวุ่ยวานกับสินค้าของสปอร์เซอร์ในอนาคตจะมีการปรับเงินนักเตะนะคะ แต่จะปลับเงินของสมาคมนั้น ๆ แน่นอนค่ะ ไปดูวงการบาสเกตบอล NBA ของสหรัฐฯ บ้าง ผลงานของแอแลนต้า NBA รอบรองชนะเลิศสายตะวันออก แข่งขันแบบ 4 ชนะ ออกเข้าสู่เกมที่ 5 แอตแลนต้าฮอร์ส บุกไปชนะด้วยสกอลล์ ทำให้ตอนนี้พวกเขาขึ้นนำซีรี่เข้าชิงแชมป์สายครั้งแรกนะคะ ตั้งแต่ปี 2015 เพราะว่าถ้าใครชนะ 4 ใน 7 เกมก่อน ก็จะผ่านเข้ารอบทันที ซึ่งแมสซ์นี่ ของฮิอร์ค ทำไป 19 คะแนน 17 แอสซิส ลงมาเป็นจอห์นริซ มีดาร์รีโล การีนารี 17 คะแนน รวมไปถึง ฟิราเดเฟีย ได้จากเฟเรเดมบิช คะแนน 15 รีบาว และเซ็ต เคอร์รี่ แต่ว่าเป็นเพียงแค่ 2 คน ที่ทำคะแนนหลัก โดยนัดก็จะย้ายที่ ช่วงเช้าวันเสาร์นี้ตามเวลาบ้านเรา ส่วนรอบรองชนะเลิศสายตะวันตกค่ะ บุกไปชนะยูทาห์ ด้วยคะแนน 119 ต่อ 111 คะแนนนะคะ แมตช์นี้ แม้ว่าไม่มีเมราเดเฟอร์ สำคัญที่บาดเจ็บ แต่ก็ได้จอร์ชทำคะแนน 16 รีบาวน์ ลองลงมาเป็นมาคัส มอร์ริส 25 คะแนน แล้วก็ ช่วยทีมเอาชนะไปได้นะคะ ส่วนแจสนี่ได้จากโบยาน บ๊อกนา 21 คะแนน สำหรับเกมต่อไป จะไปเล่นที่บ้านของ แอลเอ คริปเปอร์ค่ะ ทางด้านเฟเชียวรามอส ยืนยันว่าทัพราชันย์ชุดขาวจะอยู่ในใจเสมอค่ะ ก็เมื่อถึงจุดหนึ่งก็ต้องมีการเปลี่ยนแปลง นะคะ สำหรับบรรดานักเตะที่มีการท้าแข้ง ต่าง ๆ ค่ะ คราวนี้เป็นคิวของรามอสกับตันเรียลอัลมาดริด เจ้าตัวด้วยน้ำตาเลยทีเดียวค่ะ เพราะว่าได้ค้าแข้งมานานถึง 16 ปีด้วยกัน รามอสเผยสโมสรนะคะ บอกจะกลับมาอยากจะขอบคุณเรอัลมาดริด ที่สนับสนุนมาตลอดเวลาค่ะ ประธารสโมสรนะคะ ได้กล่าวความสำเร็จ รามอสเป็น 1 ในตำนานของรอรีอัลมาร์ดดิสการเคารพชื่นชมจากทุกคน ทุกคนในทีมจะมีคุณอยู่ในความทรงจำเสมอ โดย เซเคี่ยว รอมอสได้ย้ายมาเล่นให้กับมาสดิดทำได้ 101 ประตู ประสบความสำเร็จร่วมกันทีมอย่างมากมายเลยทีเดียวนะคะ ด้วยตำแหน่งแชมป์ โคปาเดเร 2 สมัยแมตช์สเปโกปาเดเม่ยูฟ่าแชมป์เปียนส์ลีก 4 สมัย ยังมียูฟ่าซูเปอร์คัฟ 3 สมัย 4 สมัยค่ะ อย่างไรก็ตาม … ข่าวกีฬาได้เผยข่าวด้วยนะคะ ว่าสปาเกโต้ ราซิลเลี่ยนได้เป็นกัปตันทีมคนใหม่แทนรามอสค่ะ ทำให้นักเตะต่างชาติคนแรกที่จะได้สวมปลอกแขน ปี 1904 ส่วนวงการเทนิสค่ะ ราเฟลนาดาลวิมเบอร์ดันแล้วนะคะ รวมไปถึงโอลิมเกมส์ที่กรุงโตเกียวประเทศญี่ปุ่นที่จะเกิดขึ้นเดือนหน้าด้วยค่ะ นักเทนนิสชาย ชาวสเปน การแข่งขันรวมไปถึงมหกรรมกีฬาโอลิมปิกเกมส์อย่างแน่นนอนค่ะ นาดัลตอนนี้อายุ 35 ปี นะคะ ทวิตข้อความบอกว่าตัดสินใจอย่างเด็ดขาดแล้วค่ะ ว่าวิมเบอร์ดั้ม กำหนดออกมาแล้วด้วยค่ะ วันที่ 11 กรกฎาคมนี้ รวมไปถึงมหกรรมกีฬาโอลิมปิกเกมส์ คือ เหตุผลที่ถอนตัว คือ มีอาการบาดเจ็บรบกวนค่ะ ทวิตของนาดัลบอกว่าไม่ใช่เรื่อง่ายเลยค่ะ ในการตัดสินใจครั้งนี้ หลังจากที่ฟังเสียงร่างกาย แล้วก็มีการปรึกษาหารือกับทีมงาน เป้าหมายของเขา คือ ทำให้ตัวเองเล่นเทนนิสได้ยาวนานที่สุด โดยเฉพาะการเล่นในระดับสูง โดยยังสามารถลงแข่งในระดับนี้ได้อยู่นะคะ ก็ยังอยากจะลงเล่นการแข่งขันระดับโลกต่อไป แต่ว่าช่วงเวลาระหว่าง โอราโมรอสและบิมเบอตันได้ลงแข่งได้ทันค่ะ เพราะว่าช่วงที่ผ่านมาได้แข่งขันเครย์คอ์ดมาตลอดนะคะ ก็อยากจะทำให้เต็มที่ค่ะ เพิ่งจะแพ้ รอบรองชนะเลิศและเก็บเกรินสแลมป์ที่ 19 กับโรเจอร์ เฟรดเดอร์เรอล์ เหลือแค่ 1 แกรนด์สแลมค่ะ ทั้งหมดนี้ ก็คือข่าวกีฬาค่ะ // ค่ะ ขอบคุณค่ะ ส่งท้ายข้าวเที่ยงวันนี้นะคะ ได้ขุดพบเพชรขนาดใหญ่เป็นอันดับ 3 ของโลกค่ะ มีขนาด ถูกขุดพบระหว่างโครงการร่วมทุนกับรัฐบาลของบอสซิวาน่าค่ะ // หมดเวลาของทีมข่าวแล้ว ขอบคุณสำหรับการรับชมนะครับ ทีมข่าว NBT ลาไปก่อนครับ</w:t>
      </w:r>
    </w:p>
    <w:p>
      <w:pPr>
        <w:pStyle w:val="BodyText"/>
      </w:pPr>
      <w:r>
        <w:t xml:space="preserve">(คุณปวีณา) สวัสดีค่ะ ยินดีต้อนรับคุณผู้ชมเข้าสู่การแถลงข่าวจากศูนย์บริหารสถานการณ์ COVID-19 จากทำเนียบรัฐบาล ประจำวันที่ 18 มิถุนายน 2564 ค่ะ ที่ผ่านมามีการประชุม ศบค. ชุดใหญ่นะคะ ที่มีการประชุม หลายคนรอผลการติดตามการประชุม การผ่อนคลายกิจการกิจกรรม รวมถึงเรื่องพื้นที่ต่าง ๆ โดยเฉพาะ เรื่องของการท่องเที่ยว ภูเก็ตSandbox แล้วเรื่องของการเปิดการท่องเที่ยวในอีก 120 วันข้างหน้า ติดตามรายละเอียดต่าง ๆ นะคะ จากทางนายแพทย์ทวีศิลป์ วิษณุโยธิน โฆษก ศบค. เรียนเชิญคุณหมอค่ะ</w:t>
      </w:r>
    </w:p>
    <w:p>
      <w:pPr>
        <w:pStyle w:val="BodyText"/>
      </w:pPr>
      <w:r>
        <w:t xml:space="preserve">(นายแพทย์ทวีศิลป์) กราบสวัสดีครับ พี่น้องประชาชนที่เคารพรักทุกท่าน วันนี้ผมได้รับมอบหมายนะครับ ได้มานำข้อสรุปของที่ประชุม ศบค. ชุดใหญ่ โดยมีมาตรการที่สำคัญที่จะประกาศใช้ในวันจันทร์ที่ 21 มิถุนายน นี้นะครับ เรื่องหลาย ๆ เรื่องก็มีการใช้เวลาในการพูดคุยกัน แล้วก็นำไปสู่วิธีการสรุปและผมมีสักประมาณ 6 เรื่องนะครับ เรื่องที่ 1 ก่อนครับ เป็นการสรุปสถานการณ์ในการระบาดนะครับ ซึ่งเราก็ได้รับทราบกันเป็นรายวัน วันนี้ก็ออกไปแล้วผมขออนุญาตสรุปสั้น ๆ เร็ว ๆ ที่สไลด์ที่คุ้นเคยกันนะครับ 3,058 รายนะครับ รวมยอดสะสมในระลอกนี้ 181,919 นะคะ แล้วก็ 10,000 กว่าคนที่สะสมไปเมื่อปีที่แล้วนะครับ วันนี้หายป่วยมากกว่านะครับ คือ 4,094 รายนะครับ เสียชีวิตยังคงอยู่ที่ 2 หลักอยู่นะครับ คือ 22 คน รวมยอดรวมสะสม 1,483 นะครับ ยังรักษาตัวอยู่ในโรงพยาบาล 32,000 กว่า แล้วก็มีอาการหนัก ดูเหมือนจะมาขึ้นนิดหนึ่ง 1,360 แล้วก็ใส่เครื่องช่วยหายใจ ฉีดไปแล้ว 7,200,000 กว่าโดสนะครับ เข็มที่ 2 ฉีดไปแล้ว 5,200,000 ไปแล้วนะครับ เข็มที่ 2 อยู่ที่ 1,900,000 อันนี้เป็นตัวเลขที่เรารู้สึกดีขึ้นมานะครับ เพราะว่าจำนวนเข้าไปถึง 5,000,000 กว่าคนแล้วนะครับ สำหรับฉีดวัคซีน มาดูประเด็นที่ 2 นะครับ ก็คือเรื่องของมาตรการผ่อนคลายนะครับ ในเรื่องของการแบ่งโซนพื้นที่ต่าง ๆ นะครับ ทั่วราชอาณาจักร อันนี้ก็เป็นการติดตามสภาวะการระบาดของ COVID-19 มานะครับ ก็มีพื้นที่เราสามารถที่จะบอกได้ว่ามีการระบาดมาก คือ เป็นพื้นที่ควบคุมสูงสุดเข้มงวด จำนวนอยู่ 4 จังหวัดนะครับ คือ กรุงเทพมหานคร, ปุทมธานี, สมุทรปราการนะครับ ก็จังหวัดสมุทรสาครก็ปรับลงไปก็คือตอนนี้เหลืออยู่แค่ 4 จังหวัดนะครับ ส่วนของพื้นที่ควบคุมสูงสุดจะเป็น 11 จังหวัดครับ จะมี ชลบุรี, ตรัง, นครปฐม, ปัตตานี, เพชรบุรี, สงขลา, ยะลา และนราธิวาส อันนี้เป็นพื้นที่ที่เป็นสีแดงธรรมดานะครับ แล้วลงมานะครับ อีก 9 จังหวัด เป็นพื้นที่ควบคุมครับ คือ จันทบุรี, นครศรีธรรมราช, พระนครศรีอยุธยา, ระนอง, ระยอง, ราชบุรี, สระแก้ว และสมุทรสงคราม ส่วนที่เหลืออีก 53 จังหวัด เป็นสีเหลือง คือ เฝ้าระวังสูง ขออนุญาตได้รับทราบกันตามนี้นะครับ ทีนี้ทั้งนี้พอมีการแบ่งพื้นที่ตรงนี้ เพื่อผ่อนคลายลงไปด้วยนะครับ ก็รับฟังหลายด้าน ทั้งในเชิงของผู้ประกอบการนะครับ ในส่วนของภาคประชาชนที่จะต้องมีการทำงานเป็นกะ เป็นช่วงเวลาต่าง ๆ นะครับ ซึ่งสอดคล้องกันกับความเป็นอยู่และวิถีของประชาชน ตอนนี้พื้นที่ควบคุมสูงสุดและเข้มงวดนะครับ ช่องแรกนี่ ซ้ายมือนี่ ใส่หน้ากากผ้า นอกเคหะสถาน อันนี้ก็ยังคงไว้ แต่สิ่งที่แตกต่าง คือ เรื่องของการจัดกิจกรรมพื้นที่ควบคุมสูงสุดนี่ ให้ได้ประมาณ 50 คนนะครับ ในการจัดกิจกรรมพื้นที่ควบคุมสูงสุด คือ สีแดง นี่นะครับ อยู่ที่ 100 คน ส่วนพื้นที่ควบคุมคนนะครับ แล้วก็พื้นที่เฝ้าระวังสูงก็จะอยู่ที่ 200 คน ก็จะปรับกันไปนะครับ ตารางนี้อ่านไปทางขวางดีกว่านะครับ พื้นที่ควบคุมสูงสุดและเข้มงวด 50 คน ร้านอาหารให้เปิดได้ไม่เกิน 23.00 น. ครับ แล้วก็ส่วนร้านอาหารที่มีเครื่องปรับอากาศนะครับ เนื่องจากว่าทางกระทรวงสาธารณสุขเป็นห่วง เพราะในพื้นที่ของการปรับอาการ แต่ก็ให้เปิดได้ครับ แต่ขอให้เว้นระยะห่าง นั่งได้ไม่เกิน 50 เปอร์เซ็นต์นะครับ อันนี้คือทางด้านพื้นที่ควบคุมสูงสุด ก็คือเรื่องของการศูนย์การค้า ก็ให้เปิดได้ไม่เกิน 21.00 น. นะครับ แล้วก็สถานที่กลางแจ้งนะครับ สถานศึกษาก่อน อันนี้ห้ามใช้สถานศึกษา ก็ใช้ออนไลน์ไป ของสถานที่เล่นกีฬาหรือกลางแจ้ง อันนี้ก็ให้เล่นกีฬากลางแจ้งอันนี้เปิดได้แล้ว หรือที่อากาศถ่ายเทได้ดี แต่พื้นที่ปิดนี่ ให้ปิดไปแล้วก็เปิดได้ไม่เกิน 21.00 น. นะครับ ส่วนพื้นที่ควบคุมสูงสุด อันนี้เป็นสีแดงกล่าวไปแล้วนะครับ ร้านอาหารเปิดได้ถึง 23.00 น. เลย แล้วก็แต่ยังงดสุรา อันนี้งดหมดเลยครับ ดื่มสุราในร้านนี่ไม่ได้ทั้งนั้น ส่วนของการห้างสรรพสินค้าเปิดได้ตามปกติ งดกิจกรรมกันส่งเสริมการขายนะครับ ใช้อาคารเรียนได้ แต่ต้องขออนุญาตก่อน กับคณะกรรมการโรคติดต่อจังหวัด ส่วนของสถานที่เล่นกีฬานี้เล่นได้นะครับ เล่นได้แต่ไม่ให้เกิน 21.00 น. ต้องจำกัดผู้ชม ส่วนพื้นที่ควบคุมนะครับ จัดกิจกรรม มีคนได้ประมาณ 150 คน แล้วก็บริโภคร้านอาหารได้ อันนี้ไม่ได้บอกเวลา เปิดได้ตามปกตินะครับ ส่วนเรื่องของอาคารเรียนนะครับ ก็ใช้อาคารเรียนได้ แต่ว่ามีกิจกรรมที่ต้องพยายามดูในเรื่องของการรวมตัวกันของคน กิจกรรมรวมคนจำนวนมาก ต้องมีตามมาตรการทั้งหมด ส่วนของสถานที่แข่งกีฬาก็ให้ได้ เปิดได้ทุกประเภทได้โดยจำกัดจำนวนผู้ชมนะครับ ส่วนกรณีของพื้นที่เฝ้าระวังสูง ก็จะเป็นสีเหลือง ตรงนี้มีแค่สีเหลืองนะครับ เรายังไม่ได้ปล่อยให้มีสีเขียวก็คือคนรวมกันได้ประมาณสัก 200 คนนะครับ อันนี้แล้วก็ส่วนร้านอาหารเปิดได้ตามปกตินะครับ อันนี้ทำได้เหมือนเดิมแล้วก็เรื่องห้างสรรพสินค้า แล้วก็เล่นกีฬาเหมือนเดิม เพราะฉะนั้น ค่อนข้างมีถึงประมาณ 53 จังหวัดนะครับ อันนี้ก็ขออนุญาตกล่าวนำไป ตรงนี้นี่คือสิ่งที่ทาง ศบค. ท่าน ผอ.ศบค. เห็นชอบ และอนุมัติให้มีการทำด้านนี้ จะเริ่มในวันที่ 21 มิถุนายน ก็คือเป็นหลัง 00.00 น. ของวันอาทิตย์น่ะนะครับ เช้าวันจันทร์ ก็คือสามารถดำเนินการได้ เดี๋ยวจะมีข้อกำหนดที่จะประกาศออกมาในราชกิจจานุเบกษานะครับ ขอให้ได้ติดตามตรงนั้นอีกทีหนึ่งนะครับ อันนี้เป็นเรื่องที่ 1 นะครับ เรื่องที่ 2 ก็คือขอพิจารณาแผนในการให้บริการวัคซีน COVID-19 นะครับ ตรงนี้ทางกระทรวงสาธารณสุขนะครับ ก็ได้นำเสนอวิธีการ มี 2 เรื่องครับ 1. คือ จัดสรรวัคซีนให้แต่ละจังหวัดในเดือนกรกฎาคมนี้ จะต้องมีอะไรอย่างไรบ้าง กับเรื่องที่ 2 ก็คือเรื่องการจัดหานะครับ จัดสรรกับจัดหา จัดสรรก่อนนะครับ ก็มาดูในเดือนกรกฎาคมจะมีวัคซีนเข้ามาประมาณสัก 10 ล้านโดสนะครับ เพราะฉะนั้น ก็ขออนุมัติในที่ประชุมว่าเกณฑ์ในการจัดสรร คือ ให้ผู้ที่จองวัคซีนล่วงหน้าในหมอพร้อม เช่น ผู้สูงอายุ แล้วก็กลุ่มผู้ป่วยโรคเรื้อรังให้ได้ก่อนนะครับ พิจารณาให้กรุงเทพมหานคร วัคซีนอย่างน้อย 5,000,000 โดส แล้วก็พิจารณาให้ภูเก็ตได้รับวัคซีนเข็มที่ 2 อย่างน้อยร้อยละ 70 ภายในเดือนกรกฎาคม 2564 นี้ เพราะฉะนั้น ตรงนี้ก็จะเห็นนะครับ ว่าสีเหลือง ส้ม แดง ตรงนี้ เหลืองเข้มนะครับ ก็จะมีบอกว่าเน้นในจังหวัดที่มีการแพร่ระบาดของ COVID-19 ในพื้นที่ควบคุมสูงสุด กรุงกรุงเทพมหานคร สมุทรปราการ นนทบุรี ก่อน แล้วก็มาบวกอีก 1 คือ ภูเก็ตนะครับ ซึ่งตามนโยบายท่านนายกรัฐมนตรี ในฐานะ ผอ. ศบค. ให้เป็นจังหวัดนำร่องเพื่อที่จะส่งเสริมการท่องเที่ยว อันที่ 2 ครับ ก็เป็นจังหวัดที่มีการติดชายแดนอีก 23 จังหวัด หรือพื้นที่ควบคุมสูงสุด และมีความเร่งด่วนในการระบาด มีเชียงราย, เชียงใหม่, ตาก, ระนอง, นราธิวาส, ประจวบคีรีขันธ์, เพชรบุรี, นครปฐม, พระนครศรีอยุธยา, สุราษฎร์ธานี ที่อำเภอเกาะสมุยนะครับ และกระบี่นะครับ กลุ่มนี้ 23 จังหวัดก็จะมีลดหลั่นลงมา ที่เหลือของประเทศไทย รวม 49 จังหวัด ก็ได้อีกในระดับหนึ่ง มาดูกันครับ ในรายละเอียดเกณฑ์การจัดสรรนะครับ ก็จะแบ่งเป็นร้อยละ 30 นี่ ก็จะให้จังหวัดที่ว่านี้ นะครับ แล้วก็ก็คือบวกท่องเที่ยวด้วย อีก 4 จังหวัด สีแดงเข้ม ก็จะใช้ 30 เปอร์เซ็นต์ คือ มี 2.5 ล้านโดส 600,000 โดส แล้วก็สมุทรปราการ แล้วก็ภูเก็ตอีก 200,000 โดสนะครับ ส่วนกลุ่มที่ 2 นะครับ อันนี้ก็จะมีร้อยละ 25 หรือ 2.5 ล้านโดสจะกระจายไปอยู่ที่ 23 จังหวัด ส่วนอีกประมาณ 35 เปอร์เซ็นต์ หรือ 3.5 ล้านโดสนะครับ ก็เฉลี่ยอันนี้ก็เป็นข้อมูลที่ได้เสนอเข้ามา ส่วนกันไว้นะครับ ส่วนในส่วนกลางองค์กรภาครัฐ สำรองส่วนกลาง เพื่อตอบโต้ภาวะการระบาดที่จะเกิดขึ้นที่เราคาดไม่ถึงนะครับ ก็กันไว้ 10 เปอร์เซ็นต์ ก็ 1,000,000 โดส ก็นำเรียนว่าทั้งนี้ก็ขึ้นอยู่กับการส่งมอบจัดสรรวัคซีนของบริษัทผู้ผลิต แล้วก็เปลี่ยนนแปลงได้ตามสถานการณ์ อันนี้ตามที่เห็นชอบนะครับ ส่วนเรื่องย่อยของเรื่องที่ 2 ของตรงนี้ก็คือการจัดหาวัคซีน จากเดิมที่เราคุ้นเคยกัน ก็คือจะบอกว่า 100 ล้านโดสน่าจะเพียงพอ แต่ตอนนี้อาจจะไม่ใช่นะครับ อาจจะต้องมีการเผื่อไว้ ก็จะขอจัดสรรเป็น 150 ล้าน ภายในปี 2565 นะครับ ซึ่งจะต้องครอบคลุม เพื่อกระตุ้นภูมิคุ้มกันของโรค เพิ่มเติมขึ้นมา เพราะฉะนั้น ก็จะเป็นเพดานจาก 100 ล้านโดส เป็น 150 ล้านโดส ขณะนี้มีการจัดหา หรือดำเนินการเจรจา จองวัคซีนไปแล้ว 155 ล้านโดส ซึ่งมีรายละเอียดตามเอกสารนี้นะครับ ผมขออนุญาตไปเร็ว ๆ นะครับ อย่างนั้นจะต้องเตรียมหางบประมาณเพิ่มขึ้นนะครับ เพื่อจัดหาเข้ามาอีก ก็จะเป็นวัคซีน Sinovac อีก 25 ล้านล้านโดส อันนี้ก็จะรวมกันอีก 50 ล้านโดส คงจะได้ไว้ศึกษาก่อน ดูทิศทางข้างหน้านะครับ ประสิทธิภาพ หรือสถานการณ์ของเชื้อกลายพันธุ์ ท่านผู้ชมคงได้รับทราบนะครับ บางทีต้องได้เข็ม 3 หรือเข็ม 1 กับ เข็ม 2 ที่ต้องสลับกัน ซึ่งตอนนี้ทางนักวิจัยกำลังคิดหาวิธีทางที่จะสู้กับเชื้อไวรัส COVID-19 สายพันธุ์ใหม่ ๆ ที่มีการกลายพันธุ์กันอยู่ตรงนี้ เพราะฉะนั้น ก็จะต้องขยายเพดานออกไปให้ได้มากขึ้นนะครับ นี่คือสิ่งที่ทางที่ประชุมได้อนุมัติเป้ฯ 1560 เพราะฉะนั้น เกณฑ์ในการจัดสรร ก็ได้รับการพิจารณาไปนะครับ เรื่องที่ 3 ครับ เรื่องของการดำเนินการในการจัดการสถานที่กักกัน ซึ่งทางราชการกำหนด อันนี้จะเริ่มต้นวันที่ 1 กรกฎาคม พูดง่าย ๆ กลุ่มคิวทั้งหลายนะครับ โดยเฉพาะ ASQ ซึ่งเราดำเนินการมาปีกว่า ๆ ก็พบว่ามีการใช้บริการด้านนี้เพิ่มมากขึ้น ๆ แล้วมีหลายรายที่เป็นประชาชนคนไทยไปต่างประเทศ แล้วก็กลับมาขอใช้สิทธิ์นี้ แล้วก็กลับมาขอใช้สิทธิ์นี้ จำนวนมากทีเดียว ตอนนี้กลับไปสู่ New Nomal ภาระค่าใช้จ่ายนี้สำหรับคนที่จะกลับเข้ามาในประเทศไทย เราปรับขึ้นมาว่า จะต้องเป็นในลักษณะที่เรียกว่า AQ คือ Alternative Quarantine สำหรับคนที่มีสัญชาติไทย หรือไม่มีสัญชาติไทยเข้ารับการกักตัวในที่กักกันทางเลือก สรุปง่าย ๆ คือเราจะลดในเรื่องของ SQ ยังมีอยู่ แต่ต้องไปใช้ในกรณีของคนที่กลับมานะครับ ปกติทั่วไปทั้งหลายนี่ เป็นคนไทยหรือต่างชาติ ต้องใช้ AQ นะครับ แต่อย่างไรก็ตามแต่สำหรับคนไทย อันนี้เราภาครัฐจะช่วยลดค่าใช้จ่ายให้ ค่าโรงแรมค่าที่พักอันนั้นท่านต้องจ่าย ส่วนอีกแบบหนึ่งครั้ง คือ แบบของ OQ จะใช้รองรับใน 2 กรณีครับ กลับมาจากการทำงานจากต่างประเทศ อันนี้เขาไปหารายได้เข้ามา จำได้ไหมครับ ที่ขอไปฟินแลนด์ ในฤดูที่เขามีการใช้แรงงานของการที่ไปเอา ผลผลิตของทางเกษตรกลับมานี่ คนไทยไปใช้แรงงานตรงนั้น อันนี้กลับมานี่ก็ทางกระทรวงแรงงานก็จะกำหนดพื้นที่นะครับ แล้วก็กำหนดระยะเวลา หรือแม้กระทั่ง โดยที่จะต้องประสานกับทางภาคผู้ใช้แรงงานของเอกชนในการทำตรงนี้ขึ้นมา โดยเอกชนดูแล กำหนดด้วย อีกกลุ่มหนึ่งครับ กลุ่มสัญชาติไทยที่ประสบปัญหาอยู่ในต่างประเทศและประสงค์จะกลับมา ง่าย ๆ นะครับ ต้องเดินทางเข้ามาตรงนี้ ไม่มีกำลังในการจ่าย ตรงนี้ภาครัฐก็ต้องจัดให้ จัดหา OQ ตัวนี้ให้นะครับ ส่วนกรณีของทางบก คือ ขอบประเทศทางชายแดนทั้งหลาย อันนี้ยังมี SQ อยู่ เป็นโรงแรม อาจจะเป็นโรงแรมระดับที่อาจจะไม่ได้หลาย ๆ ดาวอย่างนี้นะครับ แล้วคนสำหรับพื้นที่ ก็มีกำลังค่าใช้จ่ายที่จะได้อยู่ไหว อันนี้ก็ให้ใช้เป็น State Quarantine ซึ่งภาระค่าใช้จ่ายตรงนี้ ภาครัฐก็เป็นผู้รับผิดชอบอยู่นะครับ เราต้องทำ ควบคุมโรค เพราะฉะนั้น ตรงนี้ยอมให้มีได้บ้างนะครับ คำว่า</w:t>
      </w:r>
      <w:r>
        <w:t xml:space="preserve"> </w:t>
      </w:r>
      <w:r>
        <w:t xml:space="preserve">“</w:t>
      </w:r>
      <w:r>
        <w:t xml:space="preserve">ทางบก</w:t>
      </w:r>
      <w:r>
        <w:t xml:space="preserve">”</w:t>
      </w:r>
      <w:r>
        <w:t xml:space="preserve">,</w:t>
      </w:r>
      <w:r>
        <w:t xml:space="preserve"> </w:t>
      </w:r>
      <w:r>
        <w:t xml:space="preserve">“</w:t>
      </w:r>
      <w:r>
        <w:t xml:space="preserve">ทางน้ำ</w:t>
      </w:r>
      <w:r>
        <w:t xml:space="preserve">”</w:t>
      </w:r>
      <w:r>
        <w:t xml:space="preserve"> </w:t>
      </w:r>
      <w:r>
        <w:t xml:space="preserve">ให้เหมือนกับทางอากาศเลยนะครับ เดินทางเข้ามาอย่างไร ก็ใช้ทางน้ำเข้ามาทางเรืออย่างไร ก็ใช้เหมือนกันครับ แล้วก็ที่ประชุมก็ได้มีข้อสรุปของประเภทของสถานที่กักกัน AQ, SQ, OQ ทั้งหลายนี่นะครับ ผมขออนุญาตแขวนเอาไว้อยู่ใน Facebook ศูนย์ข้อมูล COVID นะครับ ก็จะเป็นการอธิบายการปรับใหม่ คงมีรายละเอียดมากทีเดียว คงไม่ใช้เวลาในการแถลงตรงนี้ ชี้แจงทั้งหมด ได้ศึกษาจากเอกสารไปนะครับ เริ่มวันที่ 1 กรกฎาคม สิ่งที่ได้อนุมัติ ได้รับการอนุมัติในที่ประชุม ต่อไปครับ เรื่องที่ 4 เป็นเรื่องของการผ่อนคลายสำหรับการถ่ายทำภาพยนตร์ และรายการโทรทัศน์ หลาย ๆ คนคงเห็นนะครับ อาจจะไม่มีรายการใหม่ ๆ ใช้รีรันมานะครับ อุตสาหกรรมการผลิตภาพยนตร์หรือทางด้านการถ่ายทำโทรทัศน์ ก็คนจำนวนมากที่เป็นห่วงโซ่การทำงานด้านนั้น ก็ได้รับผลกระทบมาพอสมควร ก็ได้รับเขตขึ้นมาจากการติดเชื้อของกลุ่มคนที่อยู่ในวงการทางด้านบันเทิงอะไรทั้งหลายนี่ ก็ทำให้ต้องป่วยต้องเสียชีวิต แต่อย่างไรก็ตามแต่ บทเรียนที่สำคัญก็ผ่านไป เรามีความรู้กันมากขึ้น ทางหน่วยงานที่เกี่ยวข้อง ก็ขออนุญาตเข้ามานะครับ เพื่อที่จะถ่ายทำภาพยนตร์ ละคร นะครับ ภายใต้พระราชกำหนดตรงนี้ มีอะไรบ้างครับ สิ่งที่ทางคณะกรรมการได้เสนอเพื่อพิจารณาอยู่ 3 ข้อใหญ่ ๆ นะครับ 1. คือ ถ่ายทำได้นะครับ แต่คนต้องรวมกันไม่เกิน 50 คนนะครับ ต้องพิจารณาเรื่องของความหนาแน่นของพื้นที่ด้วย อย่างน้อยต้อง 4 ตารางเมตรต่อคน อันนี้ต้องดูพื้นที่ 2. เรื่องของสวมหน้ากากครับ มีหลายคน แม้กระทั่งผมเองก็ยังต้องใส่หน้ากากนะครับ ความเป็นจริงแล้วมีระยะห่างได้ เพราะฉะนั้น ตรงนี้ไม่จำเป็นต้องมีหน้ากากในบางสถานการณ์ มีอะไรบ้างครับ รายการละคร โดยเฉพาะนักแสดงที่เข้าฉาก ถ้าไปใส่หน้ากาก ก็ไม่เห็นหน้าตาอันนี้ก็แสดงละครก็จะลำบาก 2. คือ ประกวดร้องเพลงนะครับ โดยเฉพาะผู้ที่เข้าร่วมประกวด 3. รายการเกมโชว์ สำหรับผู้รวมรายการรายละ 1 คน รายการประกาศข่าวจะต้องใช้จัดให้มีฉากกั้น และเว้นระยะห่างอย่างน้อย 2 เมตร หรือตามความเหมาะสม แล้วอันที่ 3 ก็คือการถ่ายรายการโทรทัศน์ ถ่ายละคร เอกสารประกอบนี่ผมขออนุญาตได้เหมือนกันครับ แขวนไว้อยู่บน Facebook ของศูนย์ข้อมูล COVID รายการระหว่างการทำรายการ ช่วงระหว่างถ่ายทำรายการหลาย ๆ อย่าง พักการถ่ายทำอีกหลายแผ่นเลยนะครับ ผมขออนุญาตให้ผู้ที่เกี่ยวโยงเกี่ยวข้องนะครับ ผู้ที่ทำโทรทัศน์หรือว่าผู้คุมกรณีทั้งหลาย ท่านให้ความร่วมมือตรงนี้ด้วย เราจะได้มีตัวอย่างที่ดีนะครับ แล้วก็ผู้คนของท่านเอง ก็สามารถที่จะทำงานอย่างไม่ติดเชื้อ 2 วันนี้ก็ยังมีข่าวนะครับ สถานีโทรทัศน์ได้ติดเชื้อ กันไป แต่อย่างไรก็ตามแต่ยังเป็นเรื่องที่ป้องกันได้ ก็ฝากช่วยกันด้วยนะครับ เรื่องที่ 5 ครับ เป็นเรื่องของการปรับระยะเวลาของการกักตัวสำหรับลูกเรือของบริษัท การบินไทยตรงนี้ก็ขอเสนอเข้ามาในที่ประชุม ศบค. พบว่าเขาต้องรับภาระค่าใช้จ่ายในเรื่องคนของเขานะครับ พอขึ้นเครื่องบินบินไปสั้น ๆ พอกลับมา ต้องกักตัว ต้องใช้ค่าใช้จ่ายในการกักตัว ซึ่งภาวะเศรษฐกิจที่มีอยู่ในปัจจุบันนี้ ก็เป็นเรื่องที่สร้างความลำบากกับหลาย ๆ ฝ่าย เจ้าหน้าที่ที่เขาจะต้องบินด้วย แล้วตอนนี้โจทย์ก็เข้าไป คือ การมีวัคซีนขึ้นมา เพราะฉะนั้น พอมีวัคซีนขึ้นมาแล้วนี่ พนักงานหรือลูกเรือ หรือแม้กระทั่งผู้ที่เป็นกัปตัน อย่างนี้นะครับ มีข้อเสนอเพื่อพิจารณาปรับวิธีการปรับตัวเมื่อได้รับวัคซีนครบแล้วอย่างน้อย 14 วัน ของทีมที่เป็นลูกเรือต่าง ๆ เหล่านี้นะครับ ก็มี 2 กรณี ไม่ได้ลงจากเครื่องบิน หรือลงไปก็ไม่เกิน 12 ชั่วโมง นะครับ แล้วก็สวมชุด PPE หรือชุดสวมป้องกันแบบบุคคลอยู่อันนี้จากเดิมต้องเข้ากักกัน ต้องดูแลนะครับ ในเรื่องของการเข้าคิว เป็น Home Quarantine ให้คุมไว้สังเกตพอนะครับ แล้วก็สามารถที่จะคุมไว้สังเกต ในที่พำนักของผู้เดินทางนะครับ แล้วก็ให้มีการแจ้ง ถ้ามีอาการให้รีบแจ้งภายใต้กำกับของสนามบินได้นะครับ ส่วนที่ 2 ถ้าลงเครื่อง ประธานโทษครับ ประเด็นที่ 2 กรณีที่ 2 ไม่ได้ลงเครื่องบิน หรือลงเครื่องบินไม่เกิน 12 ชั่วโมง และผู้ควบคุมยานพาหนะนั้นไม่ได้สวมชุด PPE ตรงนี้สวมกับไม่สวมตรงนี้ที่แตกต่างกัน ตรงนี้ต้องเข้ารับการกักกัน แล้วก็ใช้เป็น Home Quarantine ตามโรงแรม นะครับ ที่เป็น Alternative Quarantine ได้ Home Quarantine ได้ ตรงนี้ก็จะลดค่าใช้จ่ายฝ่ายของทางบริษัทการบินไทยไปนะครับ ต้องได้วัคซีนนะครับ มาครบกำหนดแล้ว อย่างน้อย 14 วันตามที่พาดหัวข้างบนนี้นะครับ ที่รับการอนุมัติไป ส่วนเรื่องสุดท้าย เรื่องที่ 6 ครับ คือการเปิดพื้นที่นำร่องรับการท่องเที่ยวในจังหวัดภูเก็ตและจังหวัดสุราษฎร์ธานี เกาะสมุย, เกาะพงัน, เกาะเต่า เน้นหนักอันแรก คือ เรื่องของภูเก็ตครับ เพราะว่าจะมีความพร้อมมากกว่า โดยหลักการเรื่องนี้ท่าน ผอ. ศบค. เป็นเรื่องที่ท่านให้นโยบายเชิงของทิศทางของประเทศไทย จะเปิดพื้นที่เปิดประเทศ ซึ่งต้องนำร่องกันเป็นพื้นที่ ค่อย ๆ เปิด และมีการเรียนรู้กันไป ทุกส่วนภาคส่วนต้องมีความพร้อมและที่สำคัญต้องจัดสมดุลการป้องกันคนไทยในการติดเชื้อกับการขับเคลื่อนเศรษฐกิจของประเทศไทย 2 เรื่องนี้ต้องมี 2 มุมมอง แล้วก็มีการนำชุดข้อมูลเข้ามา ทางท่านรัฐมนตรีว่าการกระทรวงการท่องเที่ยวและกีฬามอบให้ทาง ผอ.ททท. นะครับ เป็นผู้นำเสนอ ก็มีหลักการ การนำการเปิดพื้นที่นำร่องพื้นที่ภูเก็ตแล้วก็สุราษฎร์ธานี พูดตั้งแต่ก่อนเดินทาง เมื่อเดินทางมาถึง เมื่อพำนักแล้วก็ก่อนเดินทางออกไป ที่สำคัญ ก็คือว่ากลุ่มคนที่เราจะรับมา ต้องเป็นประเทศที่ทางกระทรวงสาธารณสุขกำหนดว่าเสี่ยงต่ำ หรือเสี่ยงปานกลางนะครับ แล้วก็ต้องได้รับวัคซีนมา ที่กำหนดไว้ว่าเป็นวัคซีนที่ 1. คือ กระทรวงสาธารณสุข โดย อย. สำนักงานอาหารและยา ง่าย ๆ นะครับ สำนักงานคณะกรรมการอาหารและยา ซึ่งตอนนี้มีอยู่ 5 ตัวครับ Sinovac Sinopharm และ Johnsonอนนี้ก็ยังบอกว่า เอ๊ะ อย่าง Pfizer กำลังรองรับอยู่นี่ ถ้า WHO รองรับ ซึ่งตอนนี้จะมีการลงรายละเอียด ต้องได้มาก่อนอย่างน้อย 2 เข็มนะครับ หรือตามประเภทของวัคซีน อย่างน้อย 14 วัน เอาเข้ามาในประเทศไทยนะครับ ซึ่งตรงนี้พอมา ก็ต้องอยู่ในที่พักนะครับ ซึ่งถ้าภูเก็ตนี่ต้องอยู่ 14 วัน ประธานโทษครับ ในนี้เขียน 14 คัน และต้อง ถ้าอยู่น้อยกว่านี่ ต้องเป็นการกลับออกนอกราชอาณาจักรเท่านั้น ในสไลด์ผมไม่แน่ใจว่าจริง ๆ แล้วไม่ต้องต้นทางครับ จากที่ประเทศไทยเรา ถ้ามีภารกิจอยู่ 3 วัน ก็ โอ.เค. ไม่เป็นไร อันนี้ไม่ต้องอยู่ 14 วัน แล้วจะต้องบินต่อไปเที่ยประเทศอื่นอันนี้ไม่เป็นไร แต่ถ้าจะต้องบินไปจากภูเก็ตไปสมุย ต้องอยู่ 14 วันก่อนนะครับ ตรงนี้เพื่อที่จะได้ว่าไม่ได้ติดอะไรอย่างไรนะครับ ตรงนี้ ที่เลือกเป็นเกาะตรงนี้ เป็นพื้นที่ที่สามารถที่จะควบคุมได้นะครับ อันนี้ ก็เน้นย้ำตรงนี้ขึ้นมา ส่วนที่อื่น ๆ ก็ตามเอกสารไปนะครับ แล้วก็มีการตรวจหาเชื้อนะครับ 2-3 ครั้งนะครับ ก่อนออกเดินทาง แล้วก็มาอยู่กับเราก็ตรวจอีก 2 ครั้ง ทางกระทรวงสาธารณสุขเป็นผู้ออกข้อกำหนดออกมาในรายละเอียดนะครับ ส่วนหลักการการเปิดพื้นที่นำร่อง การรับนักท่องเที่ยวในจังหวัดภูเก็ตและสุราษฎร์ธานี มีข้อห่วงใย จะมีมาตรการมาอีก 3 ข้อครับ 1. คือ จะต้องมีการจัดตั้งศูนย์จัดการ เรื่องของสถานการณ์ COVID-19 เพราะว่าจะต้องมีการติดตาม การดูเรื่องของข้อมูลการติดเชื้ออะไรก็แล้วแต่นะครับ เรื่องของการดูแลตรงนี้ จะต้องทั้งฝ่ายของสาธารณสุข ฝ่ายท่องเที่ยวอะไรก็แล้วแต่ ต้องมีศูนย์สถานการณ์ตรงนี้ขึ้นมา ประชาชนต้องมีการจัดเวทีความคิดของประชาชน แสดงความติดเห็นนะครับ ของประชาชน แล้วก็มีแผนการสื่อสาร อันนี้ถ้ากันทั้งจังหวัดก็เป็นเรื่องที่ดี มีการนำเสนอขึ้นมานะครับ ก็ท่านรองนายกรัฐมนตรีนะครับ ได้มีการพูดคุยเรื่องนี้ว่า ถ้าให้ดีนี่ หมายถึงว่าทางทั้งจังหวัด ทั้งประชาชนผู้ประกอบการภาครัฐเกิดการทำงาน แล้วก็มองในทุก ๆ มุม เพื่ะอที่จเปิดจังหวัดของแต่ละจังหวัดนี่ ก็จะทำให้เรื่องนี้มีความเห็นมาตั้งแต่ตั้งต้น เกิดการยอมรับนะครับ แล้วทาง ศบค. เราเป็นผู้อนุมัติก็จะแทนที่จะเป็นสั่งการ กลายเป็นร่วมไม้ร่วมมืือ ของทุกภาคส่วนจากในพื้นที่อันนี้จะดีมาก ๆ เลยครับ แต่อย่างไรก็ตามแต่ครับ อีกอันหนึ่งก็เตรียมความพร้อมของมาตรการการเฝ้าระวังระหว่างติดตามนี่ต้องมีตลอด พอมีเปิดได้ มีปิดได้ นี่คือสิ่งที่ก็จะต้องพูดกัน กำลังแพทย์ กำลังคนกำกับติดตามคนในพื้นที่ แต่ขวามือครับ นี่ครับ มีพิจารณากันว่าถ้าเกิดอะไรล่ะ แล้วจะต้องมีการปิด ตรงนี้ถ้าติดเชื้อรายใหม่มากกว่า 90 รายต่อสัปดาห์ การกระจายโรคในจังหวัดมากกว่า 3 ตำบลนะครับ แล้วก็มีการระบาดเกินกว่า 3 คลัสเตอร์ หรือมีการระบาดในวงกว้าง ไม่ได้นะครับ หรือความพร้อมในการรองรับผู้ป่วยนะครับ อัตราการครองเตียงมีมากขึ้นไปนะครับ อันนี้ก็แสดงว่าสถานการณ์ไม่ค่อยจะดีนะครับ แล้วก็เป็นการระบาดในวงกว้าง ควบคุมไม่ได้ อันนี้ก็ต้องมีการปรับมาตรการลงSeal Root ก็คือเป็นระบบปิดนะครับ แล้วก็ที่สุด ก็คือทบทวนหรือยุติ Sandbox ที่ภูเก็ตนี้ ถ้ามีการที่ระบาดกันไว้ แล้วไม่ตรงตามที่ว่าไว้ วันนี้ยังอยู่ที่ภูเก็ตนะครับ ที่สมุย ที่เกาะเต่า ก็เป็นสเต็ปถัดไปในที่ประชุมการเปิดพื้นที่นำร่องรับนักท่องเที่ยวนะครับ ท่านนายกฯ ท่านก็กล่าวว่าจะไปติตตามสักประมาณวันที่ 1 กรกฎาคมนะครับ ในช่วงตอนต้นนี้ให้ทางผู้รับผิดชอบทั้งจังหวัดกระทรวงการท่องเที่ยวและกีฬาได้เข้าไปเตรียมความพร้อมต่าง ๆ ดังนั้น ถ้าทุกอย่างเป็นไปตามมาตรการตามที่เสนอในวันนี้ กรกฎาคม ท่าน ผอ. ศบค. ในฐานะนายกรัฐมนตรี ก็คงได้ไปเยี่ยมชมแล้วก็คงได้ไป Kick Off ในการที่จะมีการเปิดภูเก็ต Sandbox สิ่งต่าง ๆ ที่เราคิดแล้วก็เดินไปสู่การเปิดประเทศของเราตามนโยบายของท่านนายกรัฐมนตรีครับผม</w:t>
      </w:r>
    </w:p>
    <w:p>
      <w:pPr>
        <w:pStyle w:val="BodyText"/>
      </w:pPr>
      <w:r>
        <w:t xml:space="preserve">(คุณปวีณา) ค่ะ วันนี้ไม่มีประเด็นคำถามเพิ่มเติม คุณหมอมีประเด็นทิ้งท้ายถึงคุณผู้ชมที่ติดตามแถลงข่าวไหมคะ</w:t>
      </w:r>
    </w:p>
    <w:p>
      <w:pPr>
        <w:pStyle w:val="BodyText"/>
      </w:pPr>
      <w:r>
        <w:t xml:space="preserve">(นายแพทย์ทวีศิลป์) ก้าวหนึ่งนะครับ ที่หลายคนอยากทราบคงสงสัยติดเชื้อกันเป็นพันอย่างนี้จะเปิดประเทศ ทำไมถึงต้องกังวลใจ จริง ๆ แล้ว อย่างที่ว่านะครับ ไม่ใช่ประเทศเราประเทศเดียว แล้วเราก็ติดเชื้อในอันดับที่ 78 นะครับ ในวันนี้ ประเทศอื่นอื่น ๆ ที่ติดเชื้อสูง ๆ เหมือนเราเขาก็ขยับนำไปสู่การใช้ชีวิตวิถใหม่ หรือ New Normal กันแล้ว เพราะฉะนั้น เราจะอยู่กับตรงนี้ การเรียนรู้ของเราให้มีประโยชน์สูงสุด แบบเดิมแต่ทุกคนต้องมีส่วนร่วมในการป้องกันโรค แล้วก็ลดการสูญเสียให้ได้มากที่สุด ที่ท่านนายกรัฐมนตรี ผอ. ศบค. ร่วมด้วยช่วยกัน นี่คือสิ่งที่ท่านกำหนดไว้ข้างหน้า หน้าที่ของพวกเราทุก ๆ คน เสียงตอบรับในช่วงที่ผ่านมา ว่าดีมาก ๆ ทุกคนเห็นแสงสว่าง ถ้าจะพูดว่า</w:t>
      </w:r>
      <w:r>
        <w:t xml:space="preserve"> </w:t>
      </w:r>
      <w:r>
        <w:t xml:space="preserve">“</w:t>
      </w:r>
      <w:r>
        <w:t xml:space="preserve">แสงสว่างปลายอุโมง</w:t>
      </w:r>
      <w:r>
        <w:t xml:space="preserve">”</w:t>
      </w:r>
      <w:r>
        <w:t xml:space="preserve"> </w:t>
      </w:r>
      <w:r>
        <w:t xml:space="preserve">ทุก ๆ กลไกของสังคม เพื่อให้กลไกเหล่านี้กลไกต่าง ๆ เหล่านี้แล้วนำไปสู่ทิศทางที่เป็นเครื่องยนต์ ในการที่จะนำไปสู่การขับเคลื่อนเศรษฐกิจของไทย รู้ในความรับผิดชอบของเราเพื่อให้ประเทศชาติเราเดินไปด้วยได้ เพื่อไปถึงเป้าหมายที่ดีร่วมกัน กราบขอบพระคุณเป็นอย่างสูงครับ</w:t>
      </w:r>
    </w:p>
    <w:p>
      <w:pPr>
        <w:pStyle w:val="BodyText"/>
      </w:pPr>
      <w:r>
        <w:t xml:space="preserve">(คุณปวีณา) กราบขอบพระคุณนายแพทย์ทวีศิลป์ วิษณุโยธิน โฆษก ศบค. นะคะ เน้นย้ำอีกครั้งหนึ่ง ในเรื่องของการผ่อนคลายกิจการกิจกรรมเรื่องของการเปิดพื้นที่จะเริ่มมีผลตั้งแต่วันที่ 21 มิถุนายน เป็นต้นไปนะคะ ซึ่งคุณผู้ชมสามารถเข้าไปดู ศูนย์ข้อมูล COVID-19 นะคะ เพื่อเข้าไปดูกิจกรรม การผ่อนคลายต่าง ๆ มีรายละเอียดอย่างไรของพวกเราทุกคนนั้นถูกต้อง และก็เกิดความชัดเจนด้วยค่ะ ลำดับต่อไปค่ะ ขออนุญาตเรียนเชิญท่านณัฐภาณุ นพคุณ รองอธิบดีกรมสารนิเทศและรองโฆษกกระทรวงการต่างประเทศ สรุปในภาคภาษาอังกฤษค่ะ</w:t>
      </w:r>
    </w:p>
    <w:p>
      <w:pPr>
        <w:pStyle w:val="BodyText"/>
      </w:pPr>
      <w:r>
        <w:t xml:space="preserve">(คุณณัฐภาณุ) สวัสดีครับ</w:t>
      </w:r>
    </w:p>
    <w:p>
      <w:pPr>
        <w:pStyle w:val="BodyText"/>
      </w:pPr>
      <w:r>
        <w:t xml:space="preserve">[ภาษาต่างประเทศ] สวัสดีครับ</w:t>
      </w:r>
    </w:p>
    <w:p>
      <w:pPr>
        <w:pStyle w:val="BodyText"/>
      </w:pPr>
      <w:r>
        <w:t xml:space="preserve">(คุณปวีณา) กราบขอบพระคุณค่ะ ท่านณัฐภาณุ นพคุณ รองอธิบดีกรมสารนิเทศและรองโฆษกกระทรวงการต่างประเทศนะคะ สำหรับการสนทนาวันนี้ค่ะ หลังจากที่เมื่อสักครู่ที่เราได้คุยกันไป เรื่องของการผ่อนคลายมาตรการการเปิดประเทศ 118 วัน มาตรการดังกล่าวนะคะ ภาคเอกชนถือว่าเป็นส่วนสำคัญและส่วนหลักที่จะมาช่วยขับเคลื่อนให้โอกาสครั้งนี้เป็นจริงได้ และที่สำคัญจะมาช่วยเหลืออย่างไร มองมาตรการการประกาศเปิดประเทศในครั้งนี้เป็นอย่างไร มาพูดคุยกันนะคะ กับทางประธานการหอการค้าไทยและสภาหอการค้าแห่งประเทศไทยค่ะ</w:t>
      </w:r>
    </w:p>
    <w:p>
      <w:pPr>
        <w:pStyle w:val="BodyText"/>
      </w:pPr>
      <w:r>
        <w:t xml:space="preserve">[เสียงดนตรี]</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18 มิ.ย. 64)</dc:title>
  <dc:creator/>
  <cp:keywords/>
  <dcterms:created xsi:type="dcterms:W3CDTF">2021-06-18T06:55:40Z</dcterms:created>
  <dcterms:modified xsi:type="dcterms:W3CDTF">2021-06-18T06:5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8 มิถุนายน 2564 เวลา 12.10 น.</vt:lpwstr>
  </property>
  <property fmtid="{D5CDD505-2E9C-101B-9397-08002B2CF9AE}" pid="3" name="subtitle">
    <vt:lpwstr/>
  </property>
</Properties>
</file>